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E4A70" w14:textId="57FAF776" w:rsidR="00F03BE5" w:rsidRPr="00FF3174" w:rsidRDefault="00573CCA" w:rsidP="00B54C3E">
      <w:pPr>
        <w:pStyle w:val="ListParagraph"/>
        <w:jc w:val="center"/>
        <w:outlineLvl w:val="0"/>
        <w:rPr>
          <w:b/>
          <w:sz w:val="28"/>
          <w:szCs w:val="20"/>
        </w:rPr>
      </w:pPr>
      <w:r>
        <w:rPr>
          <w:b/>
          <w:sz w:val="28"/>
          <w:szCs w:val="20"/>
        </w:rPr>
        <w:t>Computer Science</w:t>
      </w:r>
      <w:r w:rsidR="00EC0843" w:rsidRPr="00FF3174">
        <w:rPr>
          <w:b/>
          <w:sz w:val="28"/>
          <w:szCs w:val="20"/>
        </w:rPr>
        <w:t xml:space="preserve"> </w:t>
      </w:r>
      <w:r w:rsidR="00205489" w:rsidRPr="00FF3174">
        <w:rPr>
          <w:b/>
          <w:sz w:val="28"/>
          <w:szCs w:val="20"/>
        </w:rPr>
        <w:t>Capstone Topic Approval Form</w:t>
      </w:r>
    </w:p>
    <w:p w14:paraId="154A7937" w14:textId="4B7B2231" w:rsidR="003563DC" w:rsidRDefault="00F03BE5" w:rsidP="003563DC">
      <w:pPr>
        <w:pStyle w:val="CommentText"/>
        <w:rPr>
          <w:i/>
        </w:rPr>
      </w:pPr>
      <w:r w:rsidRPr="00DA5491">
        <w:t xml:space="preserve">The purpose of this document is to </w:t>
      </w:r>
      <w:r w:rsidR="00EB71F0" w:rsidRPr="00DA5491">
        <w:t>help you clearly explain</w:t>
      </w:r>
      <w:r w:rsidRPr="00DA5491">
        <w:t xml:space="preserve"> your </w:t>
      </w:r>
      <w:r w:rsidR="00EE5B22" w:rsidRPr="00DA5491">
        <w:t>c</w:t>
      </w:r>
      <w:r w:rsidRPr="00DA5491">
        <w:t xml:space="preserve">apstone topic, </w:t>
      </w:r>
      <w:r w:rsidR="00EB71F0" w:rsidRPr="00DA5491">
        <w:t xml:space="preserve">project </w:t>
      </w:r>
      <w:r w:rsidRPr="00DA5491">
        <w:t>scope</w:t>
      </w:r>
      <w:r w:rsidR="00EB71F0" w:rsidRPr="00DA5491">
        <w:t>,</w:t>
      </w:r>
      <w:r w:rsidRPr="00DA5491">
        <w:t xml:space="preserve"> and timeline. </w:t>
      </w:r>
      <w:r w:rsidR="00FF3174">
        <w:t>Identify</w:t>
      </w:r>
      <w:r w:rsidR="00EB71F0" w:rsidRPr="00DA5491">
        <w:t xml:space="preserve"> each of these areas</w:t>
      </w:r>
      <w:r w:rsidR="00FF3174">
        <w:t xml:space="preserve"> so that you will </w:t>
      </w:r>
      <w:r w:rsidRPr="00DA5491">
        <w:t>have a complete and realistic overview of your project</w:t>
      </w:r>
      <w:r w:rsidR="00FF3174">
        <w:t>.</w:t>
      </w:r>
      <w:r w:rsidRPr="00DA5491">
        <w:t xml:space="preserve"> </w:t>
      </w:r>
      <w:r w:rsidR="000F7E4B">
        <w:t>Y</w:t>
      </w:r>
      <w:r w:rsidR="00FF3174">
        <w:t>our course</w:t>
      </w:r>
      <w:r w:rsidR="00FE52ED">
        <w:t xml:space="preserve"> instruc</w:t>
      </w:r>
      <w:r w:rsidR="00FF3174">
        <w:t>tor cannot</w:t>
      </w:r>
      <w:r w:rsidRPr="00DA5491">
        <w:t xml:space="preserve"> </w:t>
      </w:r>
      <w:r w:rsidR="00FF3174">
        <w:t>sign off on</w:t>
      </w:r>
      <w:r w:rsidRPr="00DA5491">
        <w:t xml:space="preserve"> </w:t>
      </w:r>
      <w:r w:rsidR="00EB71F0" w:rsidRPr="00DA5491">
        <w:t xml:space="preserve">your project </w:t>
      </w:r>
      <w:r w:rsidR="00FF3174">
        <w:t>topic</w:t>
      </w:r>
      <w:r w:rsidR="000F7E4B">
        <w:t xml:space="preserve"> without this information</w:t>
      </w:r>
      <w:r w:rsidR="00FF3174" w:rsidRPr="004C5F2B">
        <w:rPr>
          <w:i/>
        </w:rPr>
        <w:t>.</w:t>
      </w:r>
    </w:p>
    <w:p w14:paraId="6518F43E" w14:textId="77777777" w:rsidR="00EC0843" w:rsidRDefault="00EB71F0" w:rsidP="004C5F2B">
      <w:pPr>
        <w:pStyle w:val="CommentText"/>
        <w:rPr>
          <w:i/>
        </w:rPr>
      </w:pPr>
      <w:r w:rsidRPr="004C5F2B">
        <w:rPr>
          <w:i/>
        </w:rPr>
        <w:t xml:space="preserve"> </w:t>
      </w:r>
      <w:r w:rsidR="003563DC" w:rsidRPr="004C5F2B">
        <w:rPr>
          <w:i/>
        </w:rPr>
        <w:t>Note: You must fill out and submit this form. Space beneath each number will expand as needed.</w:t>
      </w:r>
    </w:p>
    <w:p w14:paraId="095ED062" w14:textId="55D58CCA" w:rsidR="009B6EFF" w:rsidRPr="00FB3CBF" w:rsidRDefault="009B6EFF" w:rsidP="00B54C3E">
      <w:pPr>
        <w:pStyle w:val="CommentText"/>
        <w:outlineLvl w:val="0"/>
        <w:rPr>
          <w:i/>
        </w:rPr>
      </w:pPr>
      <w:r w:rsidRPr="00FB3CBF">
        <w:rPr>
          <w:i/>
        </w:rPr>
        <w:t>Any cost associated with develop</w:t>
      </w:r>
      <w:r w:rsidR="001F1EC7">
        <w:rPr>
          <w:i/>
        </w:rPr>
        <w:t>ing</w:t>
      </w:r>
      <w:r w:rsidRPr="00FB3CBF">
        <w:rPr>
          <w:i/>
        </w:rPr>
        <w:t xml:space="preserve"> </w:t>
      </w:r>
      <w:r w:rsidR="001F1EC7">
        <w:rPr>
          <w:i/>
        </w:rPr>
        <w:t>the</w:t>
      </w:r>
      <w:r w:rsidRPr="00FB3CBF">
        <w:rPr>
          <w:i/>
        </w:rPr>
        <w:t xml:space="preserve"> application will be the responsibility of the student.   </w:t>
      </w:r>
    </w:p>
    <w:p w14:paraId="19AA3745" w14:textId="77777777" w:rsidR="00A2632A" w:rsidRDefault="00A2632A" w:rsidP="00B54C3E">
      <w:pPr>
        <w:spacing w:before="20" w:after="40"/>
        <w:outlineLvl w:val="0"/>
        <w:rPr>
          <w:b/>
          <w:sz w:val="20"/>
          <w:szCs w:val="20"/>
        </w:rPr>
      </w:pPr>
    </w:p>
    <w:p w14:paraId="156CFB9F" w14:textId="5C67EADE" w:rsidR="00EE3DDB" w:rsidRDefault="00EE3DDB" w:rsidP="00B54C3E">
      <w:pPr>
        <w:spacing w:before="20" w:after="40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NFORM </w:t>
      </w:r>
      <w:r w:rsidR="00F2341A">
        <w:rPr>
          <w:b/>
          <w:sz w:val="20"/>
          <w:szCs w:val="20"/>
        </w:rPr>
        <w:t>I</w:t>
      </w:r>
      <w:r w:rsidR="00CE30F0">
        <w:rPr>
          <w:b/>
          <w:sz w:val="20"/>
          <w:szCs w:val="20"/>
        </w:rPr>
        <w:t>NSTRUCTOR</w:t>
      </w:r>
      <w:r>
        <w:rPr>
          <w:b/>
          <w:sz w:val="20"/>
          <w:szCs w:val="20"/>
        </w:rPr>
        <w:t>:</w:t>
      </w:r>
    </w:p>
    <w:p w14:paraId="731C531C" w14:textId="26250257" w:rsidR="00EE3DDB" w:rsidRPr="003D532F" w:rsidRDefault="00EE3DDB" w:rsidP="00F03BE5">
      <w:pPr>
        <w:rPr>
          <w:sz w:val="20"/>
          <w:szCs w:val="20"/>
        </w:rPr>
      </w:pPr>
      <w:r w:rsidRPr="004C5F2B">
        <w:rPr>
          <w:sz w:val="20"/>
          <w:szCs w:val="20"/>
        </w:rPr>
        <w:t>Potential use of proprietary company information</w:t>
      </w:r>
      <w:r w:rsidR="00D3353E">
        <w:rPr>
          <w:sz w:val="20"/>
          <w:szCs w:val="20"/>
        </w:rPr>
        <w:t>:</w:t>
      </w:r>
      <w:r w:rsidRPr="004C5F2B">
        <w:rPr>
          <w:sz w:val="20"/>
          <w:szCs w:val="20"/>
        </w:rPr>
        <w:t xml:space="preserve"> </w:t>
      </w:r>
      <w:r w:rsidR="00822143">
        <w:rPr>
          <w:sz w:val="20"/>
          <w:szCs w:val="20"/>
        </w:rPr>
        <w:t xml:space="preserve">(Y/N) </w:t>
      </w:r>
      <w:r w:rsidR="00822143" w:rsidRPr="00822143">
        <w:rPr>
          <w:b/>
          <w:bCs/>
          <w:sz w:val="20"/>
          <w:szCs w:val="20"/>
        </w:rPr>
        <w:t xml:space="preserve">No; </w:t>
      </w:r>
      <w:r w:rsidR="002F18A2" w:rsidRPr="002F18A2">
        <w:rPr>
          <w:b/>
          <w:bCs/>
          <w:sz w:val="20"/>
          <w:szCs w:val="20"/>
        </w:rPr>
        <w:t>No proprietary company information will be used.</w:t>
      </w:r>
      <w:r w:rsidR="002F18A2">
        <w:rPr>
          <w:sz w:val="20"/>
          <w:szCs w:val="20"/>
        </w:rPr>
        <w:t xml:space="preserve"> </w:t>
      </w:r>
      <w:r w:rsidR="00A2632A">
        <w:rPr>
          <w:sz w:val="20"/>
          <w:szCs w:val="20"/>
        </w:rPr>
        <w:br/>
      </w:r>
    </w:p>
    <w:p w14:paraId="20AD521C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ANALYSIS:</w:t>
      </w:r>
    </w:p>
    <w:p w14:paraId="02DB11E1" w14:textId="43517A88" w:rsidR="00CE3037" w:rsidRPr="00CE3037" w:rsidRDefault="00DA5491" w:rsidP="00CE3037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t</w:t>
      </w:r>
      <w:r w:rsidR="00F03BE5" w:rsidRPr="00DA5491">
        <w:rPr>
          <w:sz w:val="20"/>
          <w:szCs w:val="20"/>
        </w:rPr>
        <w:t>opic</w:t>
      </w:r>
      <w:r w:rsidR="35510516" w:rsidRPr="35510516">
        <w:rPr>
          <w:sz w:val="20"/>
          <w:szCs w:val="20"/>
        </w:rPr>
        <w:t xml:space="preserve"> AND</w:t>
      </w:r>
      <w:r w:rsidR="00EC0843" w:rsidRPr="35510516">
        <w:rPr>
          <w:sz w:val="20"/>
          <w:szCs w:val="20"/>
        </w:rPr>
        <w:t xml:space="preserve"> </w:t>
      </w:r>
      <w:r>
        <w:rPr>
          <w:sz w:val="20"/>
          <w:szCs w:val="20"/>
        </w:rPr>
        <w:t>d</w:t>
      </w:r>
      <w:r w:rsidR="00EC0843" w:rsidRPr="00DA5491">
        <w:rPr>
          <w:sz w:val="20"/>
          <w:szCs w:val="20"/>
        </w:rPr>
        <w:t>escription</w:t>
      </w:r>
      <w:r w:rsidRPr="00DA5491">
        <w:rPr>
          <w:sz w:val="20"/>
          <w:szCs w:val="20"/>
        </w:rPr>
        <w:t>:</w:t>
      </w:r>
      <w:r w:rsidR="00D21501">
        <w:rPr>
          <w:sz w:val="20"/>
          <w:szCs w:val="20"/>
        </w:rPr>
        <w:t xml:space="preserve"> </w:t>
      </w:r>
      <w:r w:rsidR="00CE0CF0" w:rsidRPr="00D75944">
        <w:rPr>
          <w:b/>
          <w:bCs/>
          <w:sz w:val="20"/>
          <w:szCs w:val="20"/>
        </w:rPr>
        <w:t xml:space="preserve">Given the </w:t>
      </w:r>
      <w:proofErr w:type="spellStart"/>
      <w:r w:rsidR="00CE0CF0" w:rsidRPr="00D75944">
        <w:rPr>
          <w:b/>
          <w:bCs/>
          <w:sz w:val="20"/>
          <w:szCs w:val="20"/>
        </w:rPr>
        <w:t>popularlity</w:t>
      </w:r>
      <w:proofErr w:type="spellEnd"/>
      <w:r w:rsidR="00CE0CF0" w:rsidRPr="00D75944">
        <w:rPr>
          <w:b/>
          <w:bCs/>
          <w:sz w:val="20"/>
          <w:szCs w:val="20"/>
        </w:rPr>
        <w:t xml:space="preserve"> of the Super Mario Brothers movie released this year, Nintendo has hired </w:t>
      </w:r>
      <w:proofErr w:type="spellStart"/>
      <w:r w:rsidR="00CE0CF0" w:rsidRPr="00D75944">
        <w:rPr>
          <w:b/>
          <w:bCs/>
          <w:sz w:val="20"/>
          <w:szCs w:val="20"/>
        </w:rPr>
        <w:t>GameScores</w:t>
      </w:r>
      <w:proofErr w:type="spellEnd"/>
      <w:r w:rsidR="00CE0CF0" w:rsidRPr="00D75944">
        <w:rPr>
          <w:b/>
          <w:bCs/>
          <w:sz w:val="20"/>
          <w:szCs w:val="20"/>
        </w:rPr>
        <w:t>, INC. to help with future Nintendo games</w:t>
      </w:r>
      <w:r w:rsidR="00822143">
        <w:rPr>
          <w:b/>
          <w:bCs/>
          <w:sz w:val="20"/>
          <w:szCs w:val="20"/>
        </w:rPr>
        <w:t xml:space="preserve"> (to enable movie tie-ins)</w:t>
      </w:r>
      <w:r w:rsidR="00CE0CF0" w:rsidRPr="00D75944">
        <w:rPr>
          <w:b/>
          <w:bCs/>
          <w:sz w:val="20"/>
          <w:szCs w:val="20"/>
        </w:rPr>
        <w:t>. This project will assess Nintendo’s (or games made in association with Nintendo) ratings. The model will predict upcoming ratings for Nintendo created or produced games.</w:t>
      </w:r>
    </w:p>
    <w:p w14:paraId="3EE33999" w14:textId="77777777" w:rsidR="00BE648C" w:rsidRDefault="00BE648C" w:rsidP="00BE648C">
      <w:pPr>
        <w:pStyle w:val="ListParagraph"/>
        <w:rPr>
          <w:sz w:val="20"/>
          <w:szCs w:val="20"/>
        </w:rPr>
      </w:pPr>
    </w:p>
    <w:p w14:paraId="2E256A97" w14:textId="3258B755" w:rsidR="00F03BE5" w:rsidRPr="00D75944" w:rsidRDefault="00BE648C" w:rsidP="00DA5491">
      <w:pPr>
        <w:pStyle w:val="ListParagraph"/>
        <w:numPr>
          <w:ilvl w:val="0"/>
          <w:numId w:val="8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Project purpose/goals</w:t>
      </w:r>
      <w:r w:rsidR="00DA5491" w:rsidRPr="00DA5491">
        <w:rPr>
          <w:sz w:val="20"/>
          <w:szCs w:val="20"/>
        </w:rPr>
        <w:t>:</w:t>
      </w:r>
      <w:r w:rsidR="00CE0CF0">
        <w:rPr>
          <w:sz w:val="20"/>
          <w:szCs w:val="20"/>
        </w:rPr>
        <w:t xml:space="preserve"> </w:t>
      </w:r>
      <w:r w:rsidR="00CE0CF0" w:rsidRPr="00D75944">
        <w:rPr>
          <w:b/>
          <w:bCs/>
          <w:sz w:val="20"/>
          <w:szCs w:val="20"/>
        </w:rPr>
        <w:t>This project will allow users to view a prediction model of the next Nintendo games’ ratings given data from 1980-2023.</w:t>
      </w:r>
    </w:p>
    <w:p w14:paraId="43AFEF69" w14:textId="77777777" w:rsidR="00CE3037" w:rsidRPr="00CE3037" w:rsidRDefault="00CE3037" w:rsidP="00CE3037">
      <w:pPr>
        <w:pStyle w:val="ListParagraph"/>
        <w:rPr>
          <w:sz w:val="20"/>
          <w:szCs w:val="20"/>
        </w:rPr>
      </w:pPr>
    </w:p>
    <w:p w14:paraId="5B5E1747" w14:textId="289E732F" w:rsidR="00CE3037" w:rsidRPr="00280B69" w:rsidRDefault="00CE3037" w:rsidP="00DA5491">
      <w:pPr>
        <w:pStyle w:val="ListParagraph"/>
        <w:numPr>
          <w:ilvl w:val="0"/>
          <w:numId w:val="8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Descriptive method:</w:t>
      </w:r>
      <w:r w:rsidR="00D75944">
        <w:rPr>
          <w:sz w:val="20"/>
          <w:szCs w:val="20"/>
        </w:rPr>
        <w:t xml:space="preserve"> </w:t>
      </w:r>
      <w:r w:rsidR="00D75944" w:rsidRPr="00280B69">
        <w:rPr>
          <w:b/>
          <w:bCs/>
          <w:sz w:val="20"/>
          <w:szCs w:val="20"/>
        </w:rPr>
        <w:t xml:space="preserve">Currently, a scatterplot and histogram used for the descriptive methods (and visualizations) appear to fit this use case for </w:t>
      </w:r>
      <w:proofErr w:type="spellStart"/>
      <w:r w:rsidR="00D75944" w:rsidRPr="00280B69">
        <w:rPr>
          <w:b/>
          <w:bCs/>
          <w:sz w:val="20"/>
          <w:szCs w:val="20"/>
        </w:rPr>
        <w:t>GameScores</w:t>
      </w:r>
      <w:proofErr w:type="spellEnd"/>
      <w:r w:rsidR="00D75944" w:rsidRPr="00280B69">
        <w:rPr>
          <w:b/>
          <w:bCs/>
          <w:sz w:val="20"/>
          <w:szCs w:val="20"/>
        </w:rPr>
        <w:t xml:space="preserve">, INC. best (upon initial investigation). Pending a deeper dive into the data and solution, a pie chart could be another descriptive method based on the other companies associated (example: Nintendo and </w:t>
      </w:r>
      <w:proofErr w:type="spellStart"/>
      <w:r w:rsidR="00D75944" w:rsidRPr="00280B69">
        <w:rPr>
          <w:b/>
          <w:bCs/>
          <w:sz w:val="20"/>
          <w:szCs w:val="20"/>
        </w:rPr>
        <w:t>MercurySteam</w:t>
      </w:r>
      <w:proofErr w:type="spellEnd"/>
      <w:r w:rsidR="00D75944" w:rsidRPr="00280B69">
        <w:rPr>
          <w:b/>
          <w:bCs/>
          <w:sz w:val="20"/>
          <w:szCs w:val="20"/>
        </w:rPr>
        <w:t xml:space="preserve">). </w:t>
      </w:r>
    </w:p>
    <w:p w14:paraId="68BF4DBE" w14:textId="77777777" w:rsidR="00CE3037" w:rsidRPr="00CE3037" w:rsidRDefault="00CE3037" w:rsidP="00CE3037">
      <w:pPr>
        <w:pStyle w:val="ListParagraph"/>
        <w:rPr>
          <w:sz w:val="20"/>
          <w:szCs w:val="20"/>
        </w:rPr>
      </w:pPr>
    </w:p>
    <w:p w14:paraId="4CAECB6F" w14:textId="1FA9692D" w:rsidR="00CE3037" w:rsidRPr="00D75944" w:rsidRDefault="002B747F" w:rsidP="00DA5491">
      <w:pPr>
        <w:pStyle w:val="ListParagraph"/>
        <w:numPr>
          <w:ilvl w:val="0"/>
          <w:numId w:val="8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Predictive/</w:t>
      </w:r>
      <w:r w:rsidR="00CE3037">
        <w:rPr>
          <w:sz w:val="20"/>
          <w:szCs w:val="20"/>
        </w:rPr>
        <w:t>Prescriptive method:</w:t>
      </w:r>
      <w:r w:rsidR="00D75944">
        <w:rPr>
          <w:sz w:val="20"/>
          <w:szCs w:val="20"/>
        </w:rPr>
        <w:t xml:space="preserve"> </w:t>
      </w:r>
      <w:r w:rsidR="00D75944" w:rsidRPr="00D75944">
        <w:rPr>
          <w:b/>
          <w:bCs/>
          <w:sz w:val="20"/>
          <w:szCs w:val="20"/>
        </w:rPr>
        <w:t xml:space="preserve">For the non-descriptive method, a supervised approach will be investigated and utilized. For the ratings, a linear regression algorithm seems the most appropriate </w:t>
      </w:r>
      <w:proofErr w:type="gramStart"/>
      <w:r w:rsidR="00D75944" w:rsidRPr="00D75944">
        <w:rPr>
          <w:b/>
          <w:bCs/>
          <w:sz w:val="20"/>
          <w:szCs w:val="20"/>
        </w:rPr>
        <w:t>at this time</w:t>
      </w:r>
      <w:proofErr w:type="gramEnd"/>
      <w:r w:rsidR="00D75944" w:rsidRPr="00D75944">
        <w:rPr>
          <w:b/>
          <w:bCs/>
          <w:sz w:val="20"/>
          <w:szCs w:val="20"/>
        </w:rPr>
        <w:t xml:space="preserve"> to enable the Ratings prediction for the games.</w:t>
      </w:r>
    </w:p>
    <w:p w14:paraId="6C76EBAF" w14:textId="77777777" w:rsidR="00F03BE5" w:rsidRPr="00DA5491" w:rsidRDefault="00F03BE5" w:rsidP="00F03BE5">
      <w:pPr>
        <w:pStyle w:val="ListParagraph"/>
        <w:rPr>
          <w:sz w:val="20"/>
          <w:szCs w:val="20"/>
        </w:rPr>
      </w:pPr>
    </w:p>
    <w:p w14:paraId="293C87B2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DESIGN and DEVELOPMENT:</w:t>
      </w:r>
    </w:p>
    <w:p w14:paraId="122E7987" w14:textId="33C5D9DB" w:rsidR="00B34E47" w:rsidRDefault="0014315A" w:rsidP="00FF3174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Computer </w:t>
      </w:r>
      <w:r w:rsidR="00970C4D">
        <w:rPr>
          <w:sz w:val="20"/>
          <w:szCs w:val="20"/>
        </w:rPr>
        <w:t>s</w:t>
      </w:r>
      <w:r>
        <w:rPr>
          <w:sz w:val="20"/>
          <w:szCs w:val="20"/>
        </w:rPr>
        <w:t xml:space="preserve">cience </w:t>
      </w:r>
      <w:r w:rsidR="00970C4D">
        <w:rPr>
          <w:sz w:val="20"/>
          <w:szCs w:val="20"/>
        </w:rPr>
        <w:t>a</w:t>
      </w:r>
      <w:r w:rsidR="00FF3174">
        <w:rPr>
          <w:sz w:val="20"/>
          <w:szCs w:val="20"/>
        </w:rPr>
        <w:t xml:space="preserve">pplication </w:t>
      </w:r>
      <w:r w:rsidR="00970C4D">
        <w:rPr>
          <w:sz w:val="20"/>
          <w:szCs w:val="20"/>
        </w:rPr>
        <w:t>t</w:t>
      </w:r>
      <w:r w:rsidR="00FF3174">
        <w:rPr>
          <w:sz w:val="20"/>
          <w:szCs w:val="20"/>
        </w:rPr>
        <w:t>ype</w:t>
      </w:r>
      <w:r w:rsidR="00BE648C">
        <w:rPr>
          <w:sz w:val="20"/>
          <w:szCs w:val="20"/>
        </w:rPr>
        <w:t xml:space="preserve"> (select one</w:t>
      </w:r>
      <w:r w:rsidR="003D532F">
        <w:rPr>
          <w:sz w:val="20"/>
          <w:szCs w:val="20"/>
        </w:rPr>
        <w:t>)</w:t>
      </w:r>
      <w:r w:rsidR="004E3CBD">
        <w:rPr>
          <w:sz w:val="20"/>
          <w:szCs w:val="20"/>
        </w:rPr>
        <w:t>:</w:t>
      </w:r>
    </w:p>
    <w:p w14:paraId="3A0BAB26" w14:textId="77777777" w:rsidR="00B34E47" w:rsidRPr="002F18A2" w:rsidRDefault="00BE648C" w:rsidP="004C5F2B">
      <w:pPr>
        <w:pStyle w:val="ListParagraph"/>
        <w:numPr>
          <w:ilvl w:val="0"/>
          <w:numId w:val="14"/>
        </w:numPr>
        <w:rPr>
          <w:b/>
          <w:bCs/>
          <w:sz w:val="20"/>
          <w:szCs w:val="20"/>
        </w:rPr>
      </w:pPr>
      <w:r w:rsidRPr="002F18A2">
        <w:rPr>
          <w:b/>
          <w:bCs/>
          <w:sz w:val="20"/>
          <w:szCs w:val="20"/>
        </w:rPr>
        <w:t>Web</w:t>
      </w:r>
    </w:p>
    <w:p w14:paraId="7476C9EF" w14:textId="77777777" w:rsidR="00BE648C" w:rsidRPr="00BE648C" w:rsidRDefault="00BE648C" w:rsidP="00BE648C">
      <w:pPr>
        <w:pStyle w:val="ListParagraph"/>
        <w:rPr>
          <w:sz w:val="20"/>
          <w:szCs w:val="20"/>
        </w:rPr>
      </w:pPr>
    </w:p>
    <w:p w14:paraId="0C2DC373" w14:textId="24F39289" w:rsidR="00FF3174" w:rsidRPr="004C5F2B" w:rsidRDefault="00EC0843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F3174">
        <w:rPr>
          <w:sz w:val="20"/>
          <w:szCs w:val="20"/>
        </w:rPr>
        <w:t>Programming/</w:t>
      </w:r>
      <w:r w:rsidR="00DA5491" w:rsidRPr="00FF3174">
        <w:rPr>
          <w:sz w:val="20"/>
          <w:szCs w:val="20"/>
        </w:rPr>
        <w:t>d</w:t>
      </w:r>
      <w:r w:rsidRPr="00FF3174">
        <w:rPr>
          <w:sz w:val="20"/>
          <w:szCs w:val="20"/>
        </w:rPr>
        <w:t xml:space="preserve">evelopment </w:t>
      </w:r>
      <w:r w:rsidR="00DA5491" w:rsidRPr="00FF3174">
        <w:rPr>
          <w:sz w:val="20"/>
          <w:szCs w:val="20"/>
        </w:rPr>
        <w:t>l</w:t>
      </w:r>
      <w:r w:rsidRPr="00FF3174">
        <w:rPr>
          <w:sz w:val="20"/>
          <w:szCs w:val="20"/>
        </w:rPr>
        <w:t>anguage(s)</w:t>
      </w:r>
      <w:r w:rsidR="00FF3174" w:rsidRPr="00FF3174">
        <w:rPr>
          <w:sz w:val="20"/>
          <w:szCs w:val="20"/>
        </w:rPr>
        <w:t xml:space="preserve"> </w:t>
      </w:r>
      <w:r w:rsidRPr="00FF3174">
        <w:rPr>
          <w:sz w:val="20"/>
          <w:szCs w:val="20"/>
        </w:rPr>
        <w:t>you will use:</w:t>
      </w:r>
      <w:r w:rsidR="002F18A2">
        <w:rPr>
          <w:sz w:val="20"/>
          <w:szCs w:val="20"/>
        </w:rPr>
        <w:t xml:space="preserve"> </w:t>
      </w:r>
      <w:r w:rsidR="002F18A2" w:rsidRPr="002F18A2">
        <w:rPr>
          <w:b/>
          <w:bCs/>
          <w:sz w:val="20"/>
          <w:szCs w:val="20"/>
        </w:rPr>
        <w:t>Python</w:t>
      </w:r>
      <w:r w:rsidR="004C06CC">
        <w:rPr>
          <w:sz w:val="20"/>
          <w:szCs w:val="20"/>
        </w:rPr>
        <w:br/>
      </w:r>
    </w:p>
    <w:p w14:paraId="52AFBC5D" w14:textId="15117EB5" w:rsidR="00FF3174" w:rsidRPr="004C5F2B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Operating System(s)/Platform(s) you will use:</w:t>
      </w:r>
      <w:r w:rsidR="002F18A2">
        <w:rPr>
          <w:sz w:val="20"/>
          <w:szCs w:val="20"/>
        </w:rPr>
        <w:t xml:space="preserve"> </w:t>
      </w:r>
      <w:r w:rsidR="002F18A2" w:rsidRPr="002F18A2">
        <w:rPr>
          <w:b/>
          <w:bCs/>
          <w:sz w:val="20"/>
          <w:szCs w:val="20"/>
        </w:rPr>
        <w:t>Mac</w:t>
      </w:r>
      <w:r w:rsidR="004C06CC">
        <w:rPr>
          <w:sz w:val="20"/>
          <w:szCs w:val="20"/>
        </w:rPr>
        <w:br/>
      </w:r>
    </w:p>
    <w:p w14:paraId="3ADA0E5B" w14:textId="337051A4" w:rsidR="00DA5491" w:rsidRPr="004C5F2B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Database Management System you will use:</w:t>
      </w:r>
      <w:r w:rsidR="008A3B62">
        <w:rPr>
          <w:sz w:val="20"/>
          <w:szCs w:val="20"/>
        </w:rPr>
        <w:t xml:space="preserve"> N/A</w:t>
      </w:r>
      <w:r w:rsidR="004C06CC">
        <w:rPr>
          <w:sz w:val="20"/>
          <w:szCs w:val="20"/>
        </w:rPr>
        <w:br/>
      </w:r>
    </w:p>
    <w:p w14:paraId="5A659957" w14:textId="16E0F834" w:rsidR="00EC0843" w:rsidRDefault="00EC0843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>Estimated number of hours</w:t>
      </w:r>
      <w:r w:rsidR="00461B01">
        <w:rPr>
          <w:sz w:val="20"/>
          <w:szCs w:val="20"/>
        </w:rPr>
        <w:t xml:space="preserve"> for</w:t>
      </w:r>
      <w:r w:rsidR="007F0627">
        <w:rPr>
          <w:sz w:val="20"/>
          <w:szCs w:val="20"/>
        </w:rPr>
        <w:t xml:space="preserve"> the following</w:t>
      </w:r>
      <w:r w:rsidRPr="00DA5491">
        <w:rPr>
          <w:sz w:val="20"/>
          <w:szCs w:val="20"/>
        </w:rPr>
        <w:t>:</w:t>
      </w:r>
    </w:p>
    <w:p w14:paraId="06B8881C" w14:textId="5FADFA8A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Planning and Design:</w:t>
      </w:r>
      <w:r w:rsidR="008A3B62">
        <w:rPr>
          <w:sz w:val="20"/>
          <w:szCs w:val="20"/>
        </w:rPr>
        <w:t xml:space="preserve"> 10</w:t>
      </w:r>
    </w:p>
    <w:p w14:paraId="704A440E" w14:textId="07381AAB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evelopment:</w:t>
      </w:r>
      <w:r w:rsidR="008A3B62">
        <w:rPr>
          <w:sz w:val="20"/>
          <w:szCs w:val="20"/>
        </w:rPr>
        <w:t xml:space="preserve"> 20</w:t>
      </w:r>
    </w:p>
    <w:p w14:paraId="6C21BB87" w14:textId="5AABBC40" w:rsidR="00EC0843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ocumentation:</w:t>
      </w:r>
      <w:r w:rsidR="008A3B62">
        <w:rPr>
          <w:sz w:val="20"/>
          <w:szCs w:val="20"/>
        </w:rPr>
        <w:t xml:space="preserve"> 10</w:t>
      </w:r>
    </w:p>
    <w:p w14:paraId="6524205A" w14:textId="1FCB65E0" w:rsidR="00461B01" w:rsidRPr="00DA5491" w:rsidRDefault="00461B01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Total:</w:t>
      </w:r>
      <w:r w:rsidR="008A3B62">
        <w:rPr>
          <w:sz w:val="20"/>
          <w:szCs w:val="20"/>
        </w:rPr>
        <w:t xml:space="preserve"> 40</w:t>
      </w:r>
    </w:p>
    <w:p w14:paraId="35FA15B5" w14:textId="77777777" w:rsidR="00EC0843" w:rsidRPr="00DA5491" w:rsidRDefault="00EC0843" w:rsidP="00DA5491">
      <w:pPr>
        <w:pStyle w:val="ListParagraph"/>
        <w:ind w:left="360"/>
        <w:rPr>
          <w:sz w:val="20"/>
          <w:szCs w:val="20"/>
        </w:rPr>
      </w:pPr>
    </w:p>
    <w:p w14:paraId="561F81A4" w14:textId="392DA0F3" w:rsidR="00F03BE5" w:rsidRPr="00DA5491" w:rsidRDefault="00F03BE5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lastRenderedPageBreak/>
        <w:t xml:space="preserve">Projected </w:t>
      </w:r>
      <w:r w:rsidR="00DA5491">
        <w:rPr>
          <w:sz w:val="20"/>
          <w:szCs w:val="20"/>
        </w:rPr>
        <w:t>completion date:</w:t>
      </w:r>
      <w:r w:rsidR="008A3B62">
        <w:rPr>
          <w:sz w:val="20"/>
          <w:szCs w:val="20"/>
        </w:rPr>
        <w:t xml:space="preserve"> April 21, 2023</w:t>
      </w:r>
      <w:r w:rsidR="00A2632A">
        <w:rPr>
          <w:sz w:val="20"/>
          <w:szCs w:val="20"/>
        </w:rPr>
        <w:br/>
      </w:r>
    </w:p>
    <w:p w14:paraId="11BD55F6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IMPLEMENTATION and EVALUATION:</w:t>
      </w:r>
    </w:p>
    <w:p w14:paraId="279768A1" w14:textId="77777777" w:rsidR="00F03BE5" w:rsidRDefault="00825BBA" w:rsidP="00DA5491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DA5491">
        <w:rPr>
          <w:sz w:val="20"/>
          <w:szCs w:val="20"/>
        </w:rPr>
        <w:t>Describe how you will approach the execution of your project</w:t>
      </w:r>
      <w:r w:rsidR="00FF3174">
        <w:rPr>
          <w:sz w:val="20"/>
          <w:szCs w:val="20"/>
        </w:rPr>
        <w:t>:</w:t>
      </w:r>
      <w:r w:rsidRPr="00DA5491">
        <w:rPr>
          <w:sz w:val="20"/>
          <w:szCs w:val="20"/>
        </w:rPr>
        <w:t xml:space="preserve"> </w:t>
      </w:r>
    </w:p>
    <w:p w14:paraId="4D2D4C07" w14:textId="2B7A4507" w:rsidR="00CE0CF0" w:rsidRDefault="00CE0CF0" w:rsidP="00CE0CF0">
      <w:pPr>
        <w:pStyle w:val="ListParagraph"/>
        <w:numPr>
          <w:ilvl w:val="1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I’ll set up acceptance criteria</w:t>
      </w:r>
      <w:r w:rsidR="00D75944">
        <w:rPr>
          <w:sz w:val="20"/>
          <w:szCs w:val="20"/>
        </w:rPr>
        <w:t xml:space="preserve"> for the methods and </w:t>
      </w:r>
      <w:proofErr w:type="gramStart"/>
      <w:r w:rsidR="00D75944">
        <w:rPr>
          <w:sz w:val="20"/>
          <w:szCs w:val="20"/>
        </w:rPr>
        <w:t>visualizations</w:t>
      </w:r>
      <w:proofErr w:type="gramEnd"/>
    </w:p>
    <w:p w14:paraId="623A5C67" w14:textId="1205D45E" w:rsidR="00D75944" w:rsidRDefault="00D75944" w:rsidP="00CE0CF0">
      <w:pPr>
        <w:pStyle w:val="ListParagraph"/>
        <w:numPr>
          <w:ilvl w:val="1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Then I’ll examine the data set</w:t>
      </w:r>
    </w:p>
    <w:p w14:paraId="114E1C73" w14:textId="5407ED49" w:rsidR="00D75944" w:rsidRDefault="00D75944" w:rsidP="00CE0CF0">
      <w:pPr>
        <w:pStyle w:val="ListParagraph"/>
        <w:numPr>
          <w:ilvl w:val="1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 xml:space="preserve">The model will be established (coded in Python) and </w:t>
      </w:r>
      <w:proofErr w:type="gramStart"/>
      <w:r>
        <w:rPr>
          <w:sz w:val="20"/>
          <w:szCs w:val="20"/>
        </w:rPr>
        <w:t>trained</w:t>
      </w:r>
      <w:proofErr w:type="gramEnd"/>
    </w:p>
    <w:p w14:paraId="257C4919" w14:textId="449D6D98" w:rsidR="00D75944" w:rsidRDefault="00D75944" w:rsidP="00CE0CF0">
      <w:pPr>
        <w:pStyle w:val="ListParagraph"/>
        <w:numPr>
          <w:ilvl w:val="1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 xml:space="preserve">Using something like 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 Notebook, the user interface will have three </w:t>
      </w:r>
      <w:proofErr w:type="gramStart"/>
      <w:r>
        <w:rPr>
          <w:sz w:val="20"/>
          <w:szCs w:val="20"/>
        </w:rPr>
        <w:t>visualizations</w:t>
      </w:r>
      <w:proofErr w:type="gramEnd"/>
    </w:p>
    <w:p w14:paraId="2F642751" w14:textId="03CA3F9D" w:rsidR="00D75944" w:rsidRDefault="00D75944" w:rsidP="00CE0CF0">
      <w:pPr>
        <w:pStyle w:val="ListParagraph"/>
        <w:numPr>
          <w:ilvl w:val="1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I’ll test the code and model (and UI)</w:t>
      </w:r>
    </w:p>
    <w:p w14:paraId="22EEFF5E" w14:textId="13535434" w:rsidR="00D75944" w:rsidRPr="00DA5491" w:rsidRDefault="00D75944" w:rsidP="00CE0CF0">
      <w:pPr>
        <w:pStyle w:val="ListParagraph"/>
        <w:numPr>
          <w:ilvl w:val="1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Finally, I’ll document the project and decisions for future updates. This will also include the user guide.</w:t>
      </w:r>
    </w:p>
    <w:p w14:paraId="6BFF92E5" w14:textId="6098F33C" w:rsidR="000F2857" w:rsidRPr="009B192F" w:rsidRDefault="000F2857" w:rsidP="000F2857">
      <w:pPr>
        <w:rPr>
          <w:rFonts w:ascii="Verdana" w:hAnsi="Verdana"/>
          <w:sz w:val="20"/>
          <w:szCs w:val="20"/>
        </w:rPr>
      </w:pPr>
    </w:p>
    <w:p w14:paraId="73027709" w14:textId="77777777" w:rsidR="002F18A2" w:rsidRPr="002F18A2" w:rsidRDefault="000F2857" w:rsidP="000F2857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 w:rsidRPr="00610986">
        <w:rPr>
          <w:b/>
          <w:sz w:val="20"/>
          <w:szCs w:val="20"/>
        </w:rPr>
        <w:t>This project does not involve human subjects research and is exempt from WGU IRB review.</w:t>
      </w:r>
    </w:p>
    <w:p w14:paraId="46B35EB1" w14:textId="41E056DD" w:rsidR="000F2857" w:rsidRPr="002F18A2" w:rsidRDefault="002F18A2" w:rsidP="002F18A2">
      <w:pPr>
        <w:pStyle w:val="ListParagraph"/>
        <w:numPr>
          <w:ilvl w:val="0"/>
          <w:numId w:val="14"/>
        </w:numPr>
        <w:rPr>
          <w:bCs/>
          <w:sz w:val="20"/>
          <w:szCs w:val="20"/>
        </w:rPr>
      </w:pPr>
      <w:r w:rsidRPr="002F18A2">
        <w:rPr>
          <w:bCs/>
          <w:sz w:val="20"/>
          <w:szCs w:val="20"/>
        </w:rPr>
        <w:t>Confirmed, no human subjects</w:t>
      </w:r>
      <w:r>
        <w:rPr>
          <w:bCs/>
          <w:sz w:val="20"/>
          <w:szCs w:val="20"/>
        </w:rPr>
        <w:t xml:space="preserve"> </w:t>
      </w:r>
      <w:proofErr w:type="gramStart"/>
      <w:r>
        <w:rPr>
          <w:bCs/>
          <w:sz w:val="20"/>
          <w:szCs w:val="20"/>
        </w:rPr>
        <w:t>research</w:t>
      </w:r>
      <w:proofErr w:type="gramEnd"/>
    </w:p>
    <w:p w14:paraId="207ACFE1" w14:textId="77777777" w:rsidR="000F2857" w:rsidRDefault="000F2857" w:rsidP="00B54C3E">
      <w:pPr>
        <w:outlineLvl w:val="0"/>
        <w:rPr>
          <w:b/>
          <w:sz w:val="20"/>
          <w:szCs w:val="20"/>
        </w:rPr>
      </w:pPr>
    </w:p>
    <w:p w14:paraId="7B35F419" w14:textId="77777777" w:rsidR="000F2857" w:rsidRDefault="000F2857" w:rsidP="00B54C3E">
      <w:pPr>
        <w:outlineLvl w:val="0"/>
        <w:rPr>
          <w:b/>
          <w:sz w:val="20"/>
          <w:szCs w:val="20"/>
        </w:rPr>
      </w:pPr>
    </w:p>
    <w:p w14:paraId="7695AD0B" w14:textId="4E52BD09" w:rsidR="00DA5491" w:rsidRDefault="007F6D8E" w:rsidP="00B54C3E"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UDENT </w:t>
      </w:r>
      <w:r w:rsidR="00C512DA">
        <w:rPr>
          <w:b/>
          <w:sz w:val="20"/>
          <w:szCs w:val="20"/>
        </w:rPr>
        <w:t xml:space="preserve">SIGNATURE </w:t>
      </w:r>
    </w:p>
    <w:p w14:paraId="671C86EA" w14:textId="58AE566B" w:rsidR="007F6D8E" w:rsidRDefault="007F6D8E" w:rsidP="000C0385">
      <w:pPr>
        <w:rPr>
          <w:b/>
          <w:sz w:val="20"/>
          <w:szCs w:val="20"/>
        </w:rPr>
      </w:pP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 w:rsidR="008A3B62" w:rsidRPr="008A3B62">
        <w:rPr>
          <w:b/>
          <w:sz w:val="20"/>
          <w:szCs w:val="20"/>
          <w:u w:val="single"/>
        </w:rPr>
        <w:t>Alexander M Polefko</w:t>
      </w:r>
      <w:r w:rsidR="008A3B62">
        <w:rPr>
          <w:b/>
          <w:sz w:val="20"/>
          <w:szCs w:val="20"/>
        </w:rPr>
        <w:t>, April 12, 2023</w:t>
      </w:r>
    </w:p>
    <w:p w14:paraId="418E5563" w14:textId="32736A9C" w:rsidR="008A3B62" w:rsidRDefault="008A3B62" w:rsidP="000C0385">
      <w:pPr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w:drawing>
          <wp:inline distT="0" distB="0" distL="0" distR="0" wp14:anchorId="10CDC31C" wp14:editId="004DF31F">
            <wp:extent cx="6858000" cy="2382520"/>
            <wp:effectExtent l="0" t="0" r="0" b="5080"/>
            <wp:docPr id="677964485" name="Picture 1" descr="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964485" name="Picture 1" descr="Let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8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0AC07" w14:textId="4D87C3AF" w:rsidR="00C512DA" w:rsidRPr="009D07F9" w:rsidRDefault="00C512DA" w:rsidP="000C0385">
      <w:pPr>
        <w:rPr>
          <w:sz w:val="20"/>
          <w:szCs w:val="20"/>
        </w:rPr>
      </w:pPr>
      <w:r w:rsidRPr="00427F45">
        <w:rPr>
          <w:b/>
          <w:sz w:val="20"/>
          <w:szCs w:val="20"/>
        </w:rPr>
        <w:t xml:space="preserve">By </w:t>
      </w:r>
      <w:r w:rsidR="00920005" w:rsidRPr="00427F45">
        <w:rPr>
          <w:b/>
          <w:sz w:val="20"/>
          <w:szCs w:val="20"/>
        </w:rPr>
        <w:t>signing and submitting</w:t>
      </w:r>
      <w:r w:rsidRPr="00427F45">
        <w:rPr>
          <w:b/>
          <w:sz w:val="20"/>
          <w:szCs w:val="20"/>
        </w:rPr>
        <w:t xml:space="preserve"> this form</w:t>
      </w:r>
      <w:r w:rsidR="00A2632A">
        <w:rPr>
          <w:b/>
          <w:sz w:val="20"/>
          <w:szCs w:val="20"/>
        </w:rPr>
        <w:t>,</w:t>
      </w:r>
      <w:r w:rsidRPr="00427F45">
        <w:rPr>
          <w:b/>
          <w:sz w:val="20"/>
          <w:szCs w:val="20"/>
        </w:rPr>
        <w:t xml:space="preserve"> you acknowledge</w:t>
      </w:r>
      <w:r w:rsidRPr="009D07F9">
        <w:rPr>
          <w:sz w:val="20"/>
          <w:szCs w:val="20"/>
        </w:rPr>
        <w:t xml:space="preserve"> any cos</w:t>
      </w:r>
      <w:r w:rsidR="00402F69" w:rsidRPr="009D07F9">
        <w:rPr>
          <w:sz w:val="20"/>
          <w:szCs w:val="20"/>
        </w:rPr>
        <w:t xml:space="preserve">t associated with development and execution of </w:t>
      </w:r>
      <w:r w:rsidR="00E34100" w:rsidRPr="009D07F9">
        <w:rPr>
          <w:sz w:val="20"/>
          <w:szCs w:val="20"/>
        </w:rPr>
        <w:t xml:space="preserve">the </w:t>
      </w:r>
      <w:r w:rsidRPr="009D07F9">
        <w:rPr>
          <w:sz w:val="20"/>
          <w:szCs w:val="20"/>
        </w:rPr>
        <w:t xml:space="preserve">application will be </w:t>
      </w:r>
      <w:r w:rsidR="0081772E">
        <w:rPr>
          <w:sz w:val="20"/>
          <w:szCs w:val="20"/>
        </w:rPr>
        <w:t>your (the student)</w:t>
      </w:r>
      <w:r w:rsidR="0081772E" w:rsidRPr="009D07F9">
        <w:rPr>
          <w:sz w:val="20"/>
          <w:szCs w:val="20"/>
        </w:rPr>
        <w:t xml:space="preserve"> </w:t>
      </w:r>
      <w:r w:rsidRPr="009D07F9">
        <w:rPr>
          <w:sz w:val="20"/>
          <w:szCs w:val="20"/>
        </w:rPr>
        <w:t xml:space="preserve">responsibility.   </w:t>
      </w:r>
    </w:p>
    <w:p w14:paraId="19846D66" w14:textId="77777777" w:rsidR="001F6C63" w:rsidRDefault="001F6C63" w:rsidP="000C0385">
      <w:pPr>
        <w:rPr>
          <w:b/>
          <w:sz w:val="20"/>
          <w:szCs w:val="20"/>
        </w:rPr>
      </w:pPr>
    </w:p>
    <w:p w14:paraId="0865A844" w14:textId="38B5FA9A" w:rsidR="00EE5B22" w:rsidRPr="00DA5491" w:rsidRDefault="000C0385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’S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NAME:  </w:t>
      </w:r>
    </w:p>
    <w:p w14:paraId="3EF4F3BF" w14:textId="77777777" w:rsidR="000C0385" w:rsidRPr="00DA5491" w:rsidRDefault="000C0385" w:rsidP="000C0385">
      <w:pPr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__________________________________________________________________</w:t>
      </w:r>
    </w:p>
    <w:p w14:paraId="5637C552" w14:textId="385BAD6D" w:rsidR="00EE5B22" w:rsidRDefault="000C0385" w:rsidP="00B54C3E">
      <w:pPr>
        <w:pBdr>
          <w:bottom w:val="single" w:sz="12" w:space="1" w:color="auto"/>
        </w:pBd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APPROVAL DATE:  </w:t>
      </w:r>
    </w:p>
    <w:p w14:paraId="3499B9F3" w14:textId="77777777" w:rsidR="00A87538" w:rsidRPr="00DA5491" w:rsidRDefault="00A87538" w:rsidP="000C0385">
      <w:pPr>
        <w:pBdr>
          <w:bottom w:val="single" w:sz="12" w:space="1" w:color="auto"/>
        </w:pBdr>
        <w:rPr>
          <w:b/>
          <w:sz w:val="20"/>
          <w:szCs w:val="20"/>
        </w:rPr>
      </w:pPr>
    </w:p>
    <w:p w14:paraId="087F6CFB" w14:textId="3CBA129D" w:rsidR="001F6C63" w:rsidRPr="009D07F9" w:rsidRDefault="001F6C63" w:rsidP="00B54C3E">
      <w:pPr>
        <w:outlineLvl w:val="0"/>
        <w:rPr>
          <w:b/>
        </w:rPr>
      </w:pPr>
    </w:p>
    <w:sectPr w:rsidR="001F6C63" w:rsidRPr="009D07F9" w:rsidSect="00B54C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47D9B"/>
    <w:multiLevelType w:val="hybridMultilevel"/>
    <w:tmpl w:val="EAEABF1C"/>
    <w:lvl w:ilvl="0" w:tplc="116A61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0FD5"/>
    <w:multiLevelType w:val="hybridMultilevel"/>
    <w:tmpl w:val="BBE6D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1750B"/>
    <w:multiLevelType w:val="hybridMultilevel"/>
    <w:tmpl w:val="F6A2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376B1"/>
    <w:multiLevelType w:val="hybridMultilevel"/>
    <w:tmpl w:val="6C06C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17CF8"/>
    <w:multiLevelType w:val="hybridMultilevel"/>
    <w:tmpl w:val="EEEEC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221835"/>
    <w:multiLevelType w:val="hybridMultilevel"/>
    <w:tmpl w:val="DFFC414C"/>
    <w:lvl w:ilvl="0" w:tplc="847C0D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D27409"/>
    <w:multiLevelType w:val="hybridMultilevel"/>
    <w:tmpl w:val="BE4054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A756C1"/>
    <w:multiLevelType w:val="hybridMultilevel"/>
    <w:tmpl w:val="C58CFD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0467B4"/>
    <w:multiLevelType w:val="multilevel"/>
    <w:tmpl w:val="13C2629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C754AFE"/>
    <w:multiLevelType w:val="hybridMultilevel"/>
    <w:tmpl w:val="61FC6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366A3F"/>
    <w:multiLevelType w:val="hybridMultilevel"/>
    <w:tmpl w:val="90F80E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850DCB"/>
    <w:multiLevelType w:val="hybridMultilevel"/>
    <w:tmpl w:val="C5CA6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75158">
    <w:abstractNumId w:val="1"/>
  </w:num>
  <w:num w:numId="2" w16cid:durableId="504050267">
    <w:abstractNumId w:val="4"/>
  </w:num>
  <w:num w:numId="3" w16cid:durableId="223563718">
    <w:abstractNumId w:val="9"/>
  </w:num>
  <w:num w:numId="4" w16cid:durableId="480971950">
    <w:abstractNumId w:val="13"/>
  </w:num>
  <w:num w:numId="5" w16cid:durableId="1334071454">
    <w:abstractNumId w:val="7"/>
  </w:num>
  <w:num w:numId="6" w16cid:durableId="724838423">
    <w:abstractNumId w:val="10"/>
  </w:num>
  <w:num w:numId="7" w16cid:durableId="1570460762">
    <w:abstractNumId w:val="6"/>
  </w:num>
  <w:num w:numId="8" w16cid:durableId="1040282082">
    <w:abstractNumId w:val="2"/>
  </w:num>
  <w:num w:numId="9" w16cid:durableId="230622873">
    <w:abstractNumId w:val="8"/>
  </w:num>
  <w:num w:numId="10" w16cid:durableId="1173687868">
    <w:abstractNumId w:val="14"/>
  </w:num>
  <w:num w:numId="11" w16cid:durableId="1200582700">
    <w:abstractNumId w:val="3"/>
  </w:num>
  <w:num w:numId="12" w16cid:durableId="1603487850">
    <w:abstractNumId w:val="15"/>
  </w:num>
  <w:num w:numId="13" w16cid:durableId="1539390121">
    <w:abstractNumId w:val="12"/>
  </w:num>
  <w:num w:numId="14" w16cid:durableId="233246931">
    <w:abstractNumId w:val="5"/>
  </w:num>
  <w:num w:numId="15" w16cid:durableId="1094395961">
    <w:abstractNumId w:val="11"/>
  </w:num>
  <w:num w:numId="16" w16cid:durableId="1379473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AUA8iQAUSwAAAA="/>
  </w:docVars>
  <w:rsids>
    <w:rsidRoot w:val="00F03BE5"/>
    <w:rsid w:val="00052C9D"/>
    <w:rsid w:val="00054916"/>
    <w:rsid w:val="00083ED7"/>
    <w:rsid w:val="000A37D1"/>
    <w:rsid w:val="000C0385"/>
    <w:rsid w:val="000F2857"/>
    <w:rsid w:val="000F7E4B"/>
    <w:rsid w:val="0014315A"/>
    <w:rsid w:val="00151E16"/>
    <w:rsid w:val="001956AC"/>
    <w:rsid w:val="001F1EC7"/>
    <w:rsid w:val="001F6C63"/>
    <w:rsid w:val="00205489"/>
    <w:rsid w:val="002458AC"/>
    <w:rsid w:val="00251E14"/>
    <w:rsid w:val="00280B69"/>
    <w:rsid w:val="0028485C"/>
    <w:rsid w:val="002B747F"/>
    <w:rsid w:val="002F18A2"/>
    <w:rsid w:val="00326166"/>
    <w:rsid w:val="00337254"/>
    <w:rsid w:val="003452B0"/>
    <w:rsid w:val="00346B34"/>
    <w:rsid w:val="00352BF1"/>
    <w:rsid w:val="003563DC"/>
    <w:rsid w:val="00364222"/>
    <w:rsid w:val="0038673C"/>
    <w:rsid w:val="003A1F4D"/>
    <w:rsid w:val="003B7D70"/>
    <w:rsid w:val="003D4DAF"/>
    <w:rsid w:val="003D532F"/>
    <w:rsid w:val="00402F69"/>
    <w:rsid w:val="00427F45"/>
    <w:rsid w:val="0043450D"/>
    <w:rsid w:val="00461B01"/>
    <w:rsid w:val="004B7DD6"/>
    <w:rsid w:val="004C06CC"/>
    <w:rsid w:val="004C5F2B"/>
    <w:rsid w:val="004E3CBD"/>
    <w:rsid w:val="00537952"/>
    <w:rsid w:val="00552039"/>
    <w:rsid w:val="00573CCA"/>
    <w:rsid w:val="005E7FF7"/>
    <w:rsid w:val="00610986"/>
    <w:rsid w:val="0061165B"/>
    <w:rsid w:val="00694EB7"/>
    <w:rsid w:val="00707963"/>
    <w:rsid w:val="007A3BE6"/>
    <w:rsid w:val="007B706D"/>
    <w:rsid w:val="007F0627"/>
    <w:rsid w:val="007F6D8E"/>
    <w:rsid w:val="0081772E"/>
    <w:rsid w:val="00817AB0"/>
    <w:rsid w:val="00822143"/>
    <w:rsid w:val="00825BBA"/>
    <w:rsid w:val="0082695F"/>
    <w:rsid w:val="00897F16"/>
    <w:rsid w:val="008A3373"/>
    <w:rsid w:val="008A3B62"/>
    <w:rsid w:val="008B61AC"/>
    <w:rsid w:val="008F1E16"/>
    <w:rsid w:val="00920005"/>
    <w:rsid w:val="00943613"/>
    <w:rsid w:val="00970C4D"/>
    <w:rsid w:val="009950AE"/>
    <w:rsid w:val="009A52D5"/>
    <w:rsid w:val="009A7CD1"/>
    <w:rsid w:val="009B192F"/>
    <w:rsid w:val="009B6EFF"/>
    <w:rsid w:val="009D07F9"/>
    <w:rsid w:val="00A1216C"/>
    <w:rsid w:val="00A2632A"/>
    <w:rsid w:val="00A357FD"/>
    <w:rsid w:val="00A412D0"/>
    <w:rsid w:val="00A87538"/>
    <w:rsid w:val="00A94648"/>
    <w:rsid w:val="00B022CA"/>
    <w:rsid w:val="00B34E47"/>
    <w:rsid w:val="00B42103"/>
    <w:rsid w:val="00B54C3E"/>
    <w:rsid w:val="00B83D11"/>
    <w:rsid w:val="00BA0370"/>
    <w:rsid w:val="00BB1133"/>
    <w:rsid w:val="00BE648C"/>
    <w:rsid w:val="00C32D4C"/>
    <w:rsid w:val="00C512DA"/>
    <w:rsid w:val="00C77FBF"/>
    <w:rsid w:val="00CB37AB"/>
    <w:rsid w:val="00CD5F37"/>
    <w:rsid w:val="00CE0CF0"/>
    <w:rsid w:val="00CE3037"/>
    <w:rsid w:val="00CE30F0"/>
    <w:rsid w:val="00CE46A9"/>
    <w:rsid w:val="00D077BC"/>
    <w:rsid w:val="00D21501"/>
    <w:rsid w:val="00D3353E"/>
    <w:rsid w:val="00D75944"/>
    <w:rsid w:val="00DA5491"/>
    <w:rsid w:val="00DE05A4"/>
    <w:rsid w:val="00DE424E"/>
    <w:rsid w:val="00DE479A"/>
    <w:rsid w:val="00DF0A17"/>
    <w:rsid w:val="00E34100"/>
    <w:rsid w:val="00E4292B"/>
    <w:rsid w:val="00EA53AA"/>
    <w:rsid w:val="00EB2247"/>
    <w:rsid w:val="00EB71F0"/>
    <w:rsid w:val="00EC0843"/>
    <w:rsid w:val="00EE3DDB"/>
    <w:rsid w:val="00EE5B22"/>
    <w:rsid w:val="00EF5E63"/>
    <w:rsid w:val="00F03BE5"/>
    <w:rsid w:val="00F17C83"/>
    <w:rsid w:val="00F2341A"/>
    <w:rsid w:val="00F32FFB"/>
    <w:rsid w:val="00FB3CBF"/>
    <w:rsid w:val="00FD5068"/>
    <w:rsid w:val="00FE52ED"/>
    <w:rsid w:val="00FF3174"/>
    <w:rsid w:val="3551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C924"/>
  <w15:docId w15:val="{7EBC812D-FBF7-4106-893F-E3C225A3D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bcaf09a3d87b5a3957712f07dd215b1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3143a832af8aee52eec46a0b76a349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Performanc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D19A873-EB79-4756-9A99-C67EB3ACAB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D05AF3-B25F-4286-83EB-3B83E8836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F1C569-2E7B-45D1-9B69-9E4DA4C769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429C47A-0BBF-472D-976F-A5154FC59C31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Huff</dc:creator>
  <cp:lastModifiedBy>Alexander Polefko</cp:lastModifiedBy>
  <cp:revision>4</cp:revision>
  <dcterms:created xsi:type="dcterms:W3CDTF">2023-04-12T18:02:00Z</dcterms:created>
  <dcterms:modified xsi:type="dcterms:W3CDTF">2023-04-12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